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E3EC14" w14:textId="77777777" w:rsidR="00805FAF" w:rsidRDefault="00805FAF"/>
    <w:p w14:paraId="23E4999A" w14:textId="4E88F47C" w:rsidR="0088316B" w:rsidRPr="0088316B" w:rsidRDefault="0088316B" w:rsidP="0088316B">
      <w:pPr>
        <w:rPr>
          <w:rFonts w:ascii="Times New Roman" w:hAnsi="Times New Roman" w:cs="Times New Roman"/>
          <w:b/>
          <w:i/>
          <w:sz w:val="18"/>
          <w:szCs w:val="18"/>
        </w:rPr>
      </w:pPr>
      <w:r w:rsidRPr="0088316B">
        <w:rPr>
          <w:rFonts w:ascii="Times New Roman" w:hAnsi="Times New Roman" w:cs="Times New Roman"/>
          <w:b/>
          <w:i/>
          <w:sz w:val="18"/>
          <w:szCs w:val="18"/>
        </w:rPr>
        <w:t>Formularz ofert</w:t>
      </w:r>
      <w:r w:rsidR="00956661">
        <w:rPr>
          <w:rFonts w:ascii="Times New Roman" w:hAnsi="Times New Roman" w:cs="Times New Roman"/>
          <w:b/>
          <w:i/>
          <w:sz w:val="18"/>
          <w:szCs w:val="18"/>
        </w:rPr>
        <w:t xml:space="preserve">owy do zapytania </w:t>
      </w:r>
      <w:r w:rsidR="00F119B3">
        <w:rPr>
          <w:rFonts w:ascii="Times New Roman" w:hAnsi="Times New Roman" w:cs="Times New Roman"/>
          <w:b/>
          <w:i/>
          <w:sz w:val="18"/>
          <w:szCs w:val="18"/>
        </w:rPr>
        <w:t>2</w:t>
      </w:r>
      <w:r w:rsidR="00956661">
        <w:rPr>
          <w:rFonts w:ascii="Times New Roman" w:hAnsi="Times New Roman" w:cs="Times New Roman"/>
          <w:b/>
          <w:i/>
          <w:sz w:val="18"/>
          <w:szCs w:val="18"/>
        </w:rPr>
        <w:t>/2019 z dn. 1</w:t>
      </w:r>
      <w:r w:rsidR="00FB4A1B">
        <w:rPr>
          <w:rFonts w:ascii="Times New Roman" w:hAnsi="Times New Roman" w:cs="Times New Roman"/>
          <w:b/>
          <w:i/>
          <w:sz w:val="18"/>
          <w:szCs w:val="18"/>
        </w:rPr>
        <w:t>9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.06.2019 r. stanowiący Załącznik nr 1 </w:t>
      </w:r>
    </w:p>
    <w:p w14:paraId="13E576B9" w14:textId="77777777" w:rsidR="0088316B" w:rsidRPr="00926E64" w:rsidRDefault="0088316B" w:rsidP="0088316B">
      <w:pPr>
        <w:rPr>
          <w:rFonts w:ascii="Times New Roman" w:hAnsi="Times New Roman" w:cs="Times New Roman"/>
          <w:b/>
          <w:i/>
          <w:sz w:val="20"/>
          <w:szCs w:val="24"/>
        </w:rPr>
      </w:pPr>
    </w:p>
    <w:p w14:paraId="65085F83" w14:textId="77777777" w:rsidR="0088316B" w:rsidRDefault="0088316B" w:rsidP="0088316B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</w:t>
      </w:r>
    </w:p>
    <w:p w14:paraId="0D45094C" w14:textId="77777777" w:rsidR="0088316B" w:rsidRDefault="0088316B" w:rsidP="0088316B">
      <w:pPr>
        <w:spacing w:after="0" w:line="240" w:lineRule="auto"/>
        <w:jc w:val="right"/>
        <w:rPr>
          <w:rFonts w:ascii="Times New Roman" w:hAnsi="Times New Roman" w:cs="Times New Roman"/>
          <w:i/>
          <w:sz w:val="20"/>
          <w:szCs w:val="20"/>
        </w:rPr>
      </w:pPr>
      <w:r w:rsidRPr="00026ADD">
        <w:rPr>
          <w:rFonts w:ascii="Times New Roman" w:hAnsi="Times New Roman" w:cs="Times New Roman"/>
          <w:i/>
          <w:sz w:val="20"/>
          <w:szCs w:val="20"/>
        </w:rPr>
        <w:t>(miejscowość, data)</w:t>
      </w:r>
    </w:p>
    <w:p w14:paraId="2C8260E2" w14:textId="77777777" w:rsidR="0088316B" w:rsidRDefault="0088316B" w:rsidP="0088316B">
      <w:pPr>
        <w:spacing w:line="240" w:lineRule="auto"/>
        <w:rPr>
          <w:rFonts w:ascii="Times New Roman" w:hAnsi="Times New Roman" w:cs="Times New Roman"/>
          <w:i/>
          <w:sz w:val="20"/>
          <w:szCs w:val="20"/>
        </w:rPr>
      </w:pPr>
    </w:p>
    <w:p w14:paraId="20CB8164" w14:textId="73BE676F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 odpowiedzi na zapytanie ofertowe nr </w:t>
      </w:r>
      <w:r w:rsidR="00F119B3">
        <w:rPr>
          <w:rFonts w:ascii="Times New Roman" w:hAnsi="Times New Roman" w:cs="Times New Roman"/>
          <w:b/>
        </w:rPr>
        <w:t>2</w:t>
      </w:r>
      <w:r w:rsidRPr="00026ADD">
        <w:rPr>
          <w:rFonts w:ascii="Times New Roman" w:hAnsi="Times New Roman" w:cs="Times New Roman"/>
          <w:b/>
        </w:rPr>
        <w:t>/2019</w:t>
      </w:r>
      <w:r>
        <w:rPr>
          <w:rFonts w:ascii="Times New Roman" w:hAnsi="Times New Roman" w:cs="Times New Roman"/>
        </w:rPr>
        <w:t xml:space="preserve"> </w:t>
      </w:r>
    </w:p>
    <w:p w14:paraId="3A2F9126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</w:p>
    <w:p w14:paraId="4DE04502" w14:textId="77777777" w:rsidR="0088316B" w:rsidRDefault="0088316B" w:rsidP="0088316B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………….</w:t>
      </w:r>
    </w:p>
    <w:p w14:paraId="2FC42E47" w14:textId="77777777" w:rsidR="0088316B" w:rsidRDefault="0088316B" w:rsidP="0088316B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>
        <w:rPr>
          <w:rFonts w:ascii="Times New Roman" w:hAnsi="Times New Roman" w:cs="Times New Roman"/>
          <w:i/>
          <w:sz w:val="20"/>
        </w:rPr>
        <w:t>(</w:t>
      </w:r>
      <w:r w:rsidRPr="00926E64">
        <w:rPr>
          <w:rFonts w:ascii="Times New Roman" w:hAnsi="Times New Roman" w:cs="Times New Roman"/>
          <w:i/>
          <w:sz w:val="20"/>
        </w:rPr>
        <w:t xml:space="preserve">nazwa, </w:t>
      </w:r>
      <w:r>
        <w:rPr>
          <w:rFonts w:ascii="Times New Roman" w:hAnsi="Times New Roman" w:cs="Times New Roman"/>
          <w:i/>
          <w:sz w:val="20"/>
        </w:rPr>
        <w:t xml:space="preserve">pełny </w:t>
      </w:r>
      <w:r w:rsidRPr="00926E64">
        <w:rPr>
          <w:rFonts w:ascii="Times New Roman" w:hAnsi="Times New Roman" w:cs="Times New Roman"/>
          <w:i/>
          <w:sz w:val="20"/>
        </w:rPr>
        <w:t>adres firmy</w:t>
      </w:r>
      <w:r>
        <w:rPr>
          <w:rFonts w:ascii="Times New Roman" w:hAnsi="Times New Roman" w:cs="Times New Roman"/>
          <w:i/>
          <w:sz w:val="20"/>
        </w:rPr>
        <w:t>)</w:t>
      </w:r>
    </w:p>
    <w:p w14:paraId="14301763" w14:textId="77777777" w:rsidR="0088316B" w:rsidRPr="00926E64" w:rsidRDefault="0088316B" w:rsidP="0088316B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</w:p>
    <w:p w14:paraId="13FDF048" w14:textId="77777777" w:rsidR="0088316B" w:rsidRDefault="0088316B" w:rsidP="0088316B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: …………. Telefon: …………… reprezentowana przez ………………………………….………</w:t>
      </w:r>
    </w:p>
    <w:p w14:paraId="0FF7C04B" w14:textId="77777777" w:rsidR="0088316B" w:rsidRPr="00926E64" w:rsidRDefault="0088316B" w:rsidP="0088316B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>
        <w:rPr>
          <w:rFonts w:ascii="Times New Roman" w:hAnsi="Times New Roman" w:cs="Times New Roman"/>
          <w:i/>
          <w:sz w:val="20"/>
        </w:rPr>
        <w:t xml:space="preserve">                                                                                                       (</w:t>
      </w:r>
      <w:r w:rsidRPr="00926E64">
        <w:rPr>
          <w:rFonts w:ascii="Times New Roman" w:hAnsi="Times New Roman" w:cs="Times New Roman"/>
          <w:i/>
          <w:sz w:val="20"/>
        </w:rPr>
        <w:t>imię, nazwisko</w:t>
      </w:r>
      <w:r>
        <w:rPr>
          <w:rFonts w:ascii="Times New Roman" w:hAnsi="Times New Roman" w:cs="Times New Roman"/>
          <w:i/>
          <w:sz w:val="20"/>
        </w:rPr>
        <w:t xml:space="preserve">, </w:t>
      </w:r>
      <w:r w:rsidRPr="00926E64">
        <w:rPr>
          <w:rFonts w:ascii="Times New Roman" w:hAnsi="Times New Roman" w:cs="Times New Roman"/>
          <w:i/>
          <w:sz w:val="20"/>
        </w:rPr>
        <w:t>stanowisko</w:t>
      </w:r>
      <w:r>
        <w:rPr>
          <w:rFonts w:ascii="Times New Roman" w:hAnsi="Times New Roman" w:cs="Times New Roman"/>
          <w:i/>
          <w:sz w:val="20"/>
        </w:rPr>
        <w:t>/funkcja)</w:t>
      </w:r>
    </w:p>
    <w:p w14:paraId="2E98B153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</w:p>
    <w:p w14:paraId="32D779D8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kłada firmie</w:t>
      </w:r>
    </w:p>
    <w:p w14:paraId="0F6A3242" w14:textId="1C316D38" w:rsidR="004F26CF" w:rsidRDefault="00FB4A1B" w:rsidP="000736BB">
      <w:pPr>
        <w:spacing w:after="0"/>
        <w:jc w:val="center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MEDILAB Firma Wytwórczo-Usługowa Sp. z o.o.</w:t>
      </w:r>
    </w:p>
    <w:p w14:paraId="7816B8D5" w14:textId="0E59A806" w:rsidR="000736BB" w:rsidRDefault="000736BB" w:rsidP="000736BB">
      <w:pPr>
        <w:spacing w:after="0"/>
        <w:jc w:val="center"/>
        <w:rPr>
          <w:rFonts w:ascii="Times New Roman" w:hAnsi="Times New Roman" w:cs="Times New Roman"/>
          <w:b/>
          <w:szCs w:val="24"/>
        </w:rPr>
      </w:pPr>
      <w:r w:rsidRPr="000736BB">
        <w:rPr>
          <w:rFonts w:ascii="Times New Roman" w:hAnsi="Times New Roman" w:cs="Times New Roman"/>
          <w:b/>
          <w:szCs w:val="24"/>
        </w:rPr>
        <w:t xml:space="preserve">z siedzibą w Białymstoku, ul. </w:t>
      </w:r>
      <w:r w:rsidR="00FB4A1B">
        <w:rPr>
          <w:rFonts w:ascii="Times New Roman" w:hAnsi="Times New Roman" w:cs="Times New Roman"/>
          <w:b/>
          <w:szCs w:val="24"/>
        </w:rPr>
        <w:t>Niedźwiedzia 60</w:t>
      </w:r>
      <w:r w:rsidRPr="000736BB">
        <w:rPr>
          <w:rFonts w:ascii="Times New Roman" w:hAnsi="Times New Roman" w:cs="Times New Roman"/>
          <w:b/>
          <w:szCs w:val="24"/>
        </w:rPr>
        <w:t xml:space="preserve">, NIP: </w:t>
      </w:r>
      <w:r w:rsidR="00956661">
        <w:rPr>
          <w:rFonts w:ascii="Times New Roman" w:hAnsi="Times New Roman" w:cs="Times New Roman"/>
          <w:b/>
          <w:szCs w:val="24"/>
        </w:rPr>
        <w:t xml:space="preserve">542 </w:t>
      </w:r>
      <w:r w:rsidR="00FB4A1B">
        <w:rPr>
          <w:rFonts w:ascii="Times New Roman" w:hAnsi="Times New Roman" w:cs="Times New Roman"/>
          <w:b/>
          <w:szCs w:val="24"/>
        </w:rPr>
        <w:t>020</w:t>
      </w:r>
      <w:r w:rsidR="00956661">
        <w:rPr>
          <w:rFonts w:ascii="Times New Roman" w:hAnsi="Times New Roman" w:cs="Times New Roman"/>
          <w:b/>
          <w:szCs w:val="24"/>
        </w:rPr>
        <w:t xml:space="preserve"> </w:t>
      </w:r>
      <w:r w:rsidR="00FB4A1B">
        <w:rPr>
          <w:rFonts w:ascii="Times New Roman" w:hAnsi="Times New Roman" w:cs="Times New Roman"/>
          <w:b/>
          <w:szCs w:val="24"/>
        </w:rPr>
        <w:t>26</w:t>
      </w:r>
      <w:r w:rsidR="00956661">
        <w:rPr>
          <w:rFonts w:ascii="Times New Roman" w:hAnsi="Times New Roman" w:cs="Times New Roman"/>
          <w:b/>
          <w:szCs w:val="24"/>
        </w:rPr>
        <w:t xml:space="preserve"> </w:t>
      </w:r>
      <w:r w:rsidR="00FB4A1B">
        <w:rPr>
          <w:rFonts w:ascii="Times New Roman" w:hAnsi="Times New Roman" w:cs="Times New Roman"/>
          <w:b/>
          <w:szCs w:val="24"/>
        </w:rPr>
        <w:t>64</w:t>
      </w:r>
    </w:p>
    <w:p w14:paraId="1ABDBFB0" w14:textId="77777777" w:rsidR="000736BB" w:rsidRPr="000736BB" w:rsidRDefault="000736BB" w:rsidP="000736BB">
      <w:pPr>
        <w:spacing w:after="0"/>
        <w:jc w:val="center"/>
        <w:rPr>
          <w:rFonts w:ascii="Times New Roman" w:hAnsi="Times New Roman" w:cs="Times New Roman"/>
          <w:b/>
          <w:szCs w:val="24"/>
        </w:rPr>
      </w:pPr>
    </w:p>
    <w:p w14:paraId="7C6F8399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fertę na wykonanie przedmiotu zamówienia:</w:t>
      </w:r>
    </w:p>
    <w:p w14:paraId="5D187B6B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wota netto: …………………………………</w:t>
      </w:r>
    </w:p>
    <w:p w14:paraId="0F439503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wota brutto: ………………………………..</w:t>
      </w:r>
    </w:p>
    <w:p w14:paraId="2EB83F1A" w14:textId="77777777" w:rsidR="0088316B" w:rsidRPr="007B7C1E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>Liczba dni kalendarzowych przewidzianych na realizację usługi …………</w:t>
      </w:r>
    </w:p>
    <w:p w14:paraId="6D5985F6" w14:textId="77777777" w:rsidR="0088316B" w:rsidRPr="007B7C1E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 xml:space="preserve">Powyższa oferta złożona jest z terminem ważności </w:t>
      </w:r>
      <w:r w:rsidRPr="007B7C1E">
        <w:rPr>
          <w:rFonts w:ascii="Times New Roman" w:hAnsi="Times New Roman" w:cs="Times New Roman"/>
          <w:b/>
        </w:rPr>
        <w:t>90 dni</w:t>
      </w:r>
      <w:r w:rsidRPr="007B7C1E">
        <w:rPr>
          <w:rFonts w:ascii="Times New Roman" w:hAnsi="Times New Roman" w:cs="Times New Roman"/>
        </w:rPr>
        <w:t xml:space="preserve"> od dnia upływu terminu składania ofert. </w:t>
      </w:r>
    </w:p>
    <w:p w14:paraId="1E750D14" w14:textId="77777777" w:rsidR="0088316B" w:rsidRPr="007B7C1E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0B838286" w14:textId="77777777" w:rsidR="0088316B" w:rsidRPr="007B7C1E" w:rsidRDefault="0088316B" w:rsidP="0088316B">
      <w:pPr>
        <w:spacing w:line="240" w:lineRule="auto"/>
        <w:jc w:val="both"/>
        <w:rPr>
          <w:rFonts w:ascii="Times New Roman" w:hAnsi="Times New Roman" w:cs="Times New Roman"/>
          <w:b/>
        </w:rPr>
      </w:pPr>
      <w:r w:rsidRPr="007B7C1E">
        <w:rPr>
          <w:rFonts w:ascii="Times New Roman" w:hAnsi="Times New Roman" w:cs="Times New Roman"/>
          <w:b/>
        </w:rPr>
        <w:t xml:space="preserve">Załączniki do niniejszego formularza ofertowego: </w:t>
      </w:r>
    </w:p>
    <w:p w14:paraId="4F330261" w14:textId="77777777" w:rsidR="00075AFC" w:rsidRPr="007B7C1E" w:rsidRDefault="0088316B" w:rsidP="00075AFC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>Oświadczenie o posiadaniu statusu podmiotu czynnie prowadzącego działalność gospodarczą</w:t>
      </w:r>
      <w:r w:rsidR="00075AFC">
        <w:rPr>
          <w:rFonts w:ascii="Times New Roman" w:hAnsi="Times New Roman" w:cs="Times New Roman"/>
        </w:rPr>
        <w:t xml:space="preserve"> wraz z wyciągiem z ewidencji CEIDG/KRS – Załącznik nr 2;</w:t>
      </w:r>
    </w:p>
    <w:p w14:paraId="72EF29D0" w14:textId="77777777" w:rsidR="00075AFC" w:rsidRPr="00075AFC" w:rsidRDefault="0088316B" w:rsidP="00075AFC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>Oświadczenie o nie znajdowaniu się w sytuacji ekonomicznej i finansowej, która uniemożliwiałaby prawidłowe wykonanie przedmiotu zamówienia</w:t>
      </w:r>
      <w:r w:rsidR="00075AFC">
        <w:rPr>
          <w:rFonts w:ascii="Times New Roman" w:hAnsi="Times New Roman" w:cs="Times New Roman"/>
        </w:rPr>
        <w:t xml:space="preserve"> </w:t>
      </w:r>
      <w:r w:rsidR="00075AFC" w:rsidRPr="00075AFC">
        <w:rPr>
          <w:rFonts w:ascii="Times New Roman" w:hAnsi="Times New Roman" w:cs="Times New Roman"/>
        </w:rPr>
        <w:t>- Załącznik nr 2</w:t>
      </w:r>
      <w:r w:rsidR="00075AFC">
        <w:rPr>
          <w:rFonts w:ascii="Times New Roman" w:hAnsi="Times New Roman" w:cs="Times New Roman"/>
        </w:rPr>
        <w:t>;</w:t>
      </w:r>
    </w:p>
    <w:p w14:paraId="5C2403F3" w14:textId="77777777" w:rsidR="00075AFC" w:rsidRDefault="0088316B" w:rsidP="00075AFC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>Oświadczenie o nie podleganiu wykluczeniu w związku z kapitałowym lub osobowym powiązaniem z Zamawiającym (…)</w:t>
      </w:r>
      <w:r w:rsidR="00075AFC">
        <w:rPr>
          <w:rFonts w:ascii="Times New Roman" w:hAnsi="Times New Roman" w:cs="Times New Roman"/>
        </w:rPr>
        <w:t xml:space="preserve"> – Załącznik nr 3;</w:t>
      </w:r>
    </w:p>
    <w:p w14:paraId="6CB876FD" w14:textId="77777777" w:rsidR="00075AFC" w:rsidRPr="00075AFC" w:rsidRDefault="00075AFC" w:rsidP="00075AFC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</w:rPr>
      </w:pPr>
      <w:r w:rsidRPr="00075AFC">
        <w:rPr>
          <w:rFonts w:ascii="Times New Roman" w:hAnsi="Times New Roman" w:cs="Times New Roman"/>
        </w:rPr>
        <w:t>Oświadczenie o</w:t>
      </w:r>
      <w:r>
        <w:rPr>
          <w:rFonts w:ascii="Times New Roman" w:hAnsi="Times New Roman" w:cs="Times New Roman"/>
        </w:rPr>
        <w:t xml:space="preserve"> </w:t>
      </w:r>
      <w:r w:rsidRPr="00C87905">
        <w:rPr>
          <w:rFonts w:ascii="Times New Roman" w:hAnsi="Times New Roman" w:cs="Times New Roman"/>
        </w:rPr>
        <w:t>posiad</w:t>
      </w:r>
      <w:r>
        <w:rPr>
          <w:rFonts w:ascii="Times New Roman" w:hAnsi="Times New Roman" w:cs="Times New Roman"/>
        </w:rPr>
        <w:t>aniu</w:t>
      </w:r>
      <w:r w:rsidRPr="00C87905">
        <w:rPr>
          <w:rFonts w:ascii="Times New Roman" w:hAnsi="Times New Roman" w:cs="Times New Roman"/>
        </w:rPr>
        <w:t xml:space="preserve"> niezbędn</w:t>
      </w:r>
      <w:r>
        <w:rPr>
          <w:rFonts w:ascii="Times New Roman" w:hAnsi="Times New Roman" w:cs="Times New Roman"/>
        </w:rPr>
        <w:t>ej</w:t>
      </w:r>
      <w:r w:rsidRPr="00C87905">
        <w:rPr>
          <w:rFonts w:ascii="Times New Roman" w:hAnsi="Times New Roman" w:cs="Times New Roman"/>
        </w:rPr>
        <w:t xml:space="preserve"> wiedz</w:t>
      </w:r>
      <w:r>
        <w:rPr>
          <w:rFonts w:ascii="Times New Roman" w:hAnsi="Times New Roman" w:cs="Times New Roman"/>
        </w:rPr>
        <w:t>y</w:t>
      </w:r>
      <w:r w:rsidRPr="00C87905">
        <w:rPr>
          <w:rFonts w:ascii="Times New Roman" w:hAnsi="Times New Roman" w:cs="Times New Roman"/>
        </w:rPr>
        <w:t xml:space="preserve"> i doświadczeni</w:t>
      </w:r>
      <w:r>
        <w:rPr>
          <w:rFonts w:ascii="Times New Roman" w:hAnsi="Times New Roman" w:cs="Times New Roman"/>
        </w:rPr>
        <w:t>a</w:t>
      </w:r>
      <w:r w:rsidRPr="00C8790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…) – Załącznik nr 4;</w:t>
      </w:r>
      <w:r w:rsidRPr="00C87905">
        <w:rPr>
          <w:rFonts w:ascii="Times New Roman" w:hAnsi="Times New Roman" w:cs="Times New Roman"/>
        </w:rPr>
        <w:t xml:space="preserve"> </w:t>
      </w:r>
    </w:p>
    <w:p w14:paraId="7BB9AF75" w14:textId="77777777" w:rsidR="0088316B" w:rsidRPr="007B7C1E" w:rsidRDefault="00C87905" w:rsidP="0088316B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rmonogram prowadzenia prac badawczo-rozwojowych.</w:t>
      </w:r>
    </w:p>
    <w:p w14:paraId="1D8D1CE8" w14:textId="77777777" w:rsidR="00075AFC" w:rsidRDefault="00075AFC" w:rsidP="0088316B">
      <w:pPr>
        <w:rPr>
          <w:rFonts w:ascii="Times New Roman" w:hAnsi="Times New Roman" w:cs="Times New Roman"/>
        </w:rPr>
      </w:pPr>
    </w:p>
    <w:p w14:paraId="499ABE6E" w14:textId="77777777" w:rsidR="0088316B" w:rsidRPr="007B7C1E" w:rsidRDefault="0088316B" w:rsidP="0088316B">
      <w:pPr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 xml:space="preserve">Oświadczam, że znam i akceptuję warunki realizacji zamówienia określone w zapytaniu ofertowym. Nie wnoszę zastrzeżeń i uwag w tym zakresie. </w:t>
      </w:r>
    </w:p>
    <w:p w14:paraId="50886D1C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1CCE9B46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3D278693" w14:textId="77777777" w:rsidR="0088316B" w:rsidRDefault="0088316B" w:rsidP="0088316B">
      <w:pPr>
        <w:spacing w:after="0" w:line="240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..</w:t>
      </w:r>
    </w:p>
    <w:p w14:paraId="30628D72" w14:textId="77777777" w:rsidR="0088316B" w:rsidRDefault="0088316B" w:rsidP="0088316B">
      <w:pPr>
        <w:spacing w:after="0" w:line="240" w:lineRule="auto"/>
        <w:jc w:val="righ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i/>
          <w:sz w:val="18"/>
          <w:szCs w:val="18"/>
        </w:rPr>
        <w:t xml:space="preserve">pieczęć i podpis osoby upoważnionej       </w:t>
      </w:r>
    </w:p>
    <w:p w14:paraId="4FD9124C" w14:textId="77777777" w:rsidR="0088316B" w:rsidRDefault="0088316B" w:rsidP="0088316B">
      <w:pPr>
        <w:spacing w:line="240" w:lineRule="auto"/>
        <w:jc w:val="right"/>
        <w:rPr>
          <w:rFonts w:ascii="Times New Roman" w:hAnsi="Times New Roman" w:cs="Times New Roman"/>
          <w:sz w:val="18"/>
          <w:szCs w:val="18"/>
        </w:rPr>
      </w:pPr>
    </w:p>
    <w:p w14:paraId="559FDD2D" w14:textId="77777777" w:rsidR="0088316B" w:rsidRDefault="0088316B" w:rsidP="0088316B">
      <w:pPr>
        <w:spacing w:line="240" w:lineRule="auto"/>
        <w:jc w:val="right"/>
        <w:rPr>
          <w:rFonts w:ascii="Times New Roman" w:hAnsi="Times New Roman" w:cs="Times New Roman"/>
          <w:sz w:val="18"/>
          <w:szCs w:val="18"/>
        </w:rPr>
      </w:pPr>
    </w:p>
    <w:p w14:paraId="70F4F2F1" w14:textId="77777777" w:rsidR="00075AFC" w:rsidRDefault="00075AFC" w:rsidP="0088316B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00190177" w14:textId="2372A8B6" w:rsidR="0088316B" w:rsidRPr="0088316B" w:rsidRDefault="0088316B" w:rsidP="0088316B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  <w:r w:rsidRPr="0088316B">
        <w:rPr>
          <w:rFonts w:ascii="Times New Roman" w:hAnsi="Times New Roman" w:cs="Times New Roman"/>
          <w:b/>
          <w:i/>
          <w:sz w:val="18"/>
          <w:szCs w:val="18"/>
        </w:rPr>
        <w:t>Oświadczenia wykona</w:t>
      </w:r>
      <w:r w:rsidR="00956661">
        <w:rPr>
          <w:rFonts w:ascii="Times New Roman" w:hAnsi="Times New Roman" w:cs="Times New Roman"/>
          <w:b/>
          <w:i/>
          <w:sz w:val="18"/>
          <w:szCs w:val="18"/>
        </w:rPr>
        <w:t xml:space="preserve">wcy do zapytania </w:t>
      </w:r>
      <w:r w:rsidR="00F119B3">
        <w:rPr>
          <w:rFonts w:ascii="Times New Roman" w:hAnsi="Times New Roman" w:cs="Times New Roman"/>
          <w:b/>
          <w:i/>
          <w:sz w:val="18"/>
          <w:szCs w:val="18"/>
        </w:rPr>
        <w:t>2</w:t>
      </w:r>
      <w:r w:rsidR="00956661">
        <w:rPr>
          <w:rFonts w:ascii="Times New Roman" w:hAnsi="Times New Roman" w:cs="Times New Roman"/>
          <w:b/>
          <w:i/>
          <w:sz w:val="18"/>
          <w:szCs w:val="18"/>
        </w:rPr>
        <w:t>/2019 z dn. 1</w:t>
      </w:r>
      <w:r w:rsidR="00FB4A1B">
        <w:rPr>
          <w:rFonts w:ascii="Times New Roman" w:hAnsi="Times New Roman" w:cs="Times New Roman"/>
          <w:b/>
          <w:i/>
          <w:sz w:val="18"/>
          <w:szCs w:val="18"/>
        </w:rPr>
        <w:t>9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.06.2019 r. stanowiąc</w:t>
      </w:r>
      <w:r w:rsidR="00075AFC">
        <w:rPr>
          <w:rFonts w:ascii="Times New Roman" w:hAnsi="Times New Roman" w:cs="Times New Roman"/>
          <w:b/>
          <w:i/>
          <w:sz w:val="18"/>
          <w:szCs w:val="18"/>
        </w:rPr>
        <w:t>e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i/>
          <w:sz w:val="18"/>
          <w:szCs w:val="18"/>
        </w:rPr>
        <w:t>Z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ałącznik nr 2</w:t>
      </w:r>
    </w:p>
    <w:p w14:paraId="5A59D3B9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431C4177" w14:textId="77777777" w:rsidR="00075AFC" w:rsidRDefault="00075AFC" w:rsidP="0088316B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2E0850DE" w14:textId="77777777" w:rsidR="0088316B" w:rsidRPr="00AC34F3" w:rsidRDefault="0088316B" w:rsidP="0088316B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C34F3">
        <w:rPr>
          <w:rFonts w:ascii="Times New Roman" w:hAnsi="Times New Roman" w:cs="Times New Roman"/>
          <w:b/>
        </w:rPr>
        <w:t xml:space="preserve"> OŚWIADCZENIA WYKONAWCY</w:t>
      </w:r>
    </w:p>
    <w:p w14:paraId="101317F0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</w:p>
    <w:p w14:paraId="478A0A02" w14:textId="77777777" w:rsidR="0088316B" w:rsidRDefault="0088316B" w:rsidP="0088316B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.</w:t>
      </w:r>
    </w:p>
    <w:p w14:paraId="15AED4EF" w14:textId="77777777" w:rsidR="0088316B" w:rsidRPr="00F91DA4" w:rsidRDefault="0088316B" w:rsidP="0088316B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 w:rsidRPr="00F91DA4">
        <w:rPr>
          <w:rFonts w:ascii="Times New Roman" w:hAnsi="Times New Roman" w:cs="Times New Roman"/>
          <w:i/>
          <w:sz w:val="20"/>
        </w:rPr>
        <w:t>nazwa i adres Wykonawcy</w:t>
      </w:r>
    </w:p>
    <w:p w14:paraId="6F2B7F02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</w:p>
    <w:p w14:paraId="72B453AE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 …………………………………..</w:t>
      </w:r>
    </w:p>
    <w:p w14:paraId="0AFB200B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5F08F3C7" w14:textId="77777777" w:rsidR="00075AFC" w:rsidRDefault="00075AFC" w:rsidP="00B23096">
      <w:pPr>
        <w:spacing w:line="276" w:lineRule="auto"/>
        <w:jc w:val="both"/>
        <w:rPr>
          <w:rFonts w:ascii="Times New Roman" w:hAnsi="Times New Roman" w:cs="Times New Roman"/>
        </w:rPr>
      </w:pPr>
    </w:p>
    <w:p w14:paraId="757CF274" w14:textId="77777777" w:rsidR="0088316B" w:rsidRDefault="0088316B" w:rsidP="00075AFC">
      <w:p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Niniejszym oświadczam, iż spełnia</w:t>
      </w:r>
      <w:r w:rsidR="00075AFC">
        <w:rPr>
          <w:rFonts w:ascii="Times New Roman" w:hAnsi="Times New Roman" w:cs="Times New Roman"/>
        </w:rPr>
        <w:t>m</w:t>
      </w:r>
      <w:r w:rsidRPr="00C87905">
        <w:rPr>
          <w:rFonts w:ascii="Times New Roman" w:hAnsi="Times New Roman" w:cs="Times New Roman"/>
        </w:rPr>
        <w:t xml:space="preserve"> wymagane warunki z zapytania ofertowego</w:t>
      </w:r>
      <w:r w:rsidR="00B23096">
        <w:rPr>
          <w:rFonts w:ascii="Times New Roman" w:hAnsi="Times New Roman" w:cs="Times New Roman"/>
        </w:rPr>
        <w:t xml:space="preserve"> i </w:t>
      </w:r>
      <w:r w:rsidRPr="00B23096">
        <w:rPr>
          <w:rFonts w:ascii="Times New Roman" w:hAnsi="Times New Roman" w:cs="Times New Roman"/>
        </w:rPr>
        <w:t xml:space="preserve">posiada status podmiotu czynnie prowadzącego działalność gospodarczą, </w:t>
      </w:r>
      <w:r w:rsidR="00B23096">
        <w:rPr>
          <w:rFonts w:ascii="Times New Roman" w:hAnsi="Times New Roman" w:cs="Times New Roman"/>
        </w:rPr>
        <w:t xml:space="preserve">co potwierdzam przedkładając wyciąg z ewidencji </w:t>
      </w:r>
      <w:r w:rsidRPr="00B23096">
        <w:rPr>
          <w:rFonts w:ascii="Times New Roman" w:hAnsi="Times New Roman" w:cs="Times New Roman"/>
        </w:rPr>
        <w:t>CEIDG/KRS</w:t>
      </w:r>
      <w:r w:rsidR="00B23096">
        <w:rPr>
          <w:rFonts w:ascii="Times New Roman" w:hAnsi="Times New Roman" w:cs="Times New Roman"/>
        </w:rPr>
        <w:t>.</w:t>
      </w:r>
    </w:p>
    <w:p w14:paraId="556E5230" w14:textId="77777777" w:rsidR="00075AFC" w:rsidRDefault="00075AFC" w:rsidP="00075AFC">
      <w:pPr>
        <w:spacing w:line="360" w:lineRule="auto"/>
        <w:jc w:val="both"/>
        <w:rPr>
          <w:rFonts w:ascii="Times New Roman" w:hAnsi="Times New Roman" w:cs="Times New Roman"/>
        </w:rPr>
      </w:pPr>
    </w:p>
    <w:p w14:paraId="0453D3A2" w14:textId="77777777" w:rsidR="00B23096" w:rsidRDefault="00075AFC" w:rsidP="00075AFC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e</w:t>
      </w:r>
      <w:r w:rsidR="00B23096">
        <w:rPr>
          <w:rFonts w:ascii="Times New Roman" w:hAnsi="Times New Roman" w:cs="Times New Roman"/>
        </w:rPr>
        <w:t xml:space="preserve"> znajduj</w:t>
      </w:r>
      <w:r>
        <w:rPr>
          <w:rFonts w:ascii="Times New Roman" w:hAnsi="Times New Roman" w:cs="Times New Roman"/>
        </w:rPr>
        <w:t>ę</w:t>
      </w:r>
      <w:r w:rsidR="00B23096">
        <w:rPr>
          <w:rFonts w:ascii="Times New Roman" w:hAnsi="Times New Roman" w:cs="Times New Roman"/>
        </w:rPr>
        <w:t xml:space="preserve"> się w sytuacji ekonomicznej i finansowej, która uniemożliwiałaby prawidłowe wykonanie przedmiotu zamówienia.</w:t>
      </w:r>
    </w:p>
    <w:p w14:paraId="1EEA9950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29085307" w14:textId="77777777" w:rsidR="00B23096" w:rsidRDefault="00B23096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3F65F987" w14:textId="77777777" w:rsidR="00B23096" w:rsidRDefault="00B23096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46227C8B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3410CBCB" w14:textId="77777777" w:rsidR="0088316B" w:rsidRDefault="0088316B" w:rsidP="0088316B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……………………………………….</w:t>
      </w:r>
    </w:p>
    <w:p w14:paraId="036708C9" w14:textId="77777777" w:rsidR="0088316B" w:rsidRPr="00F061A5" w:rsidRDefault="0088316B" w:rsidP="0088316B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18"/>
          <w:szCs w:val="18"/>
        </w:rPr>
      </w:pPr>
      <w:r w:rsidRPr="00F061A5">
        <w:rPr>
          <w:rFonts w:ascii="Times New Roman" w:hAnsi="Times New Roman" w:cs="Times New Roman"/>
          <w:i/>
          <w:sz w:val="18"/>
          <w:szCs w:val="18"/>
        </w:rPr>
        <w:t>miejsce i data</w:t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  <w:t>podpis osoby upoważnionej</w:t>
      </w:r>
    </w:p>
    <w:p w14:paraId="22C8B8ED" w14:textId="77777777" w:rsidR="0088316B" w:rsidRDefault="0088316B"/>
    <w:p w14:paraId="096B0E87" w14:textId="77777777" w:rsidR="00B23096" w:rsidRDefault="00B23096"/>
    <w:p w14:paraId="6B190DE2" w14:textId="77777777" w:rsidR="00B23096" w:rsidRDefault="00B23096"/>
    <w:p w14:paraId="3B3683D3" w14:textId="77777777" w:rsidR="00B23096" w:rsidRDefault="00B23096"/>
    <w:p w14:paraId="356BFEB5" w14:textId="77777777" w:rsidR="00B23096" w:rsidRDefault="00B23096"/>
    <w:p w14:paraId="0B17436B" w14:textId="77777777" w:rsidR="00B23096" w:rsidRDefault="00B23096"/>
    <w:p w14:paraId="1682154C" w14:textId="77777777" w:rsidR="00B23096" w:rsidRDefault="00B23096"/>
    <w:p w14:paraId="1777CBA5" w14:textId="77777777" w:rsidR="00075AFC" w:rsidRDefault="00075AFC"/>
    <w:p w14:paraId="69CC33E8" w14:textId="77777777" w:rsidR="00075AFC" w:rsidRDefault="00075AFC"/>
    <w:p w14:paraId="59F0499C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7244C8F3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53DE05F7" w14:textId="3BACCA62" w:rsidR="00075AFC" w:rsidRPr="0088316B" w:rsidRDefault="00075AFC" w:rsidP="00075AFC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  <w:r w:rsidRPr="0088316B">
        <w:rPr>
          <w:rFonts w:ascii="Times New Roman" w:hAnsi="Times New Roman" w:cs="Times New Roman"/>
          <w:b/>
          <w:i/>
          <w:sz w:val="18"/>
          <w:szCs w:val="18"/>
        </w:rPr>
        <w:t>Oświadczeni</w:t>
      </w:r>
      <w:r w:rsidR="009265CA">
        <w:rPr>
          <w:rFonts w:ascii="Times New Roman" w:hAnsi="Times New Roman" w:cs="Times New Roman"/>
          <w:b/>
          <w:i/>
          <w:sz w:val="18"/>
          <w:szCs w:val="18"/>
        </w:rPr>
        <w:t>e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wykona</w:t>
      </w:r>
      <w:r w:rsidR="00956661">
        <w:rPr>
          <w:rFonts w:ascii="Times New Roman" w:hAnsi="Times New Roman" w:cs="Times New Roman"/>
          <w:b/>
          <w:i/>
          <w:sz w:val="18"/>
          <w:szCs w:val="18"/>
        </w:rPr>
        <w:t xml:space="preserve">wcy do zapytania </w:t>
      </w:r>
      <w:r w:rsidR="00F119B3">
        <w:rPr>
          <w:rFonts w:ascii="Times New Roman" w:hAnsi="Times New Roman" w:cs="Times New Roman"/>
          <w:b/>
          <w:i/>
          <w:sz w:val="18"/>
          <w:szCs w:val="18"/>
        </w:rPr>
        <w:t>2</w:t>
      </w:r>
      <w:r w:rsidR="00956661">
        <w:rPr>
          <w:rFonts w:ascii="Times New Roman" w:hAnsi="Times New Roman" w:cs="Times New Roman"/>
          <w:b/>
          <w:i/>
          <w:sz w:val="18"/>
          <w:szCs w:val="18"/>
        </w:rPr>
        <w:t>/2019 z dn. 1</w:t>
      </w:r>
      <w:r w:rsidR="00FB4A1B">
        <w:rPr>
          <w:rFonts w:ascii="Times New Roman" w:hAnsi="Times New Roman" w:cs="Times New Roman"/>
          <w:b/>
          <w:i/>
          <w:sz w:val="18"/>
          <w:szCs w:val="18"/>
        </w:rPr>
        <w:t>9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.06.2019 r. stanowiąc</w:t>
      </w:r>
      <w:r>
        <w:rPr>
          <w:rFonts w:ascii="Times New Roman" w:hAnsi="Times New Roman" w:cs="Times New Roman"/>
          <w:b/>
          <w:i/>
          <w:sz w:val="18"/>
          <w:szCs w:val="18"/>
        </w:rPr>
        <w:t>e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i/>
          <w:sz w:val="18"/>
          <w:szCs w:val="18"/>
        </w:rPr>
        <w:t>Z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ałącznik nr </w:t>
      </w:r>
      <w:r>
        <w:rPr>
          <w:rFonts w:ascii="Times New Roman" w:hAnsi="Times New Roman" w:cs="Times New Roman"/>
          <w:b/>
          <w:i/>
          <w:sz w:val="18"/>
          <w:szCs w:val="18"/>
        </w:rPr>
        <w:t>3</w:t>
      </w:r>
    </w:p>
    <w:p w14:paraId="0797BFF5" w14:textId="77777777" w:rsidR="00075AFC" w:rsidRDefault="00075AFC" w:rsidP="00075AFC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63ABCAB5" w14:textId="77777777" w:rsidR="00075AFC" w:rsidRDefault="00075AFC" w:rsidP="00075AFC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C34F3">
        <w:rPr>
          <w:rFonts w:ascii="Times New Roman" w:hAnsi="Times New Roman" w:cs="Times New Roman"/>
          <w:b/>
        </w:rPr>
        <w:t xml:space="preserve"> </w:t>
      </w:r>
    </w:p>
    <w:p w14:paraId="508C5E24" w14:textId="77777777" w:rsidR="00075AFC" w:rsidRPr="00AC34F3" w:rsidRDefault="00075AFC" w:rsidP="00075AFC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C34F3">
        <w:rPr>
          <w:rFonts w:ascii="Times New Roman" w:hAnsi="Times New Roman" w:cs="Times New Roman"/>
          <w:b/>
        </w:rPr>
        <w:t>OŚWIADCZENIA WYKONAWCY</w:t>
      </w:r>
    </w:p>
    <w:p w14:paraId="3404637F" w14:textId="77777777" w:rsidR="00075AFC" w:rsidRDefault="00075AFC" w:rsidP="00075AFC">
      <w:pPr>
        <w:spacing w:line="240" w:lineRule="auto"/>
        <w:jc w:val="center"/>
        <w:rPr>
          <w:rFonts w:ascii="Times New Roman" w:hAnsi="Times New Roman" w:cs="Times New Roman"/>
        </w:rPr>
      </w:pPr>
    </w:p>
    <w:p w14:paraId="2769BF80" w14:textId="77777777" w:rsidR="00075AFC" w:rsidRDefault="00075AFC" w:rsidP="00075AFC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.</w:t>
      </w:r>
    </w:p>
    <w:p w14:paraId="1EE46C77" w14:textId="77777777" w:rsidR="00075AFC" w:rsidRPr="00F91DA4" w:rsidRDefault="00075AFC" w:rsidP="00075AFC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 w:rsidRPr="00F91DA4">
        <w:rPr>
          <w:rFonts w:ascii="Times New Roman" w:hAnsi="Times New Roman" w:cs="Times New Roman"/>
          <w:i/>
          <w:sz w:val="20"/>
        </w:rPr>
        <w:t>nazwa i adres Wykonawcy</w:t>
      </w:r>
    </w:p>
    <w:p w14:paraId="3C21D857" w14:textId="77777777" w:rsidR="00075AFC" w:rsidRDefault="00075AFC" w:rsidP="00075AFC">
      <w:pPr>
        <w:spacing w:line="240" w:lineRule="auto"/>
        <w:jc w:val="center"/>
        <w:rPr>
          <w:rFonts w:ascii="Times New Roman" w:hAnsi="Times New Roman" w:cs="Times New Roman"/>
        </w:rPr>
      </w:pPr>
    </w:p>
    <w:p w14:paraId="7975438A" w14:textId="77777777" w:rsidR="00075AFC" w:rsidRDefault="00075AFC" w:rsidP="00075AFC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 …………………………………..</w:t>
      </w:r>
    </w:p>
    <w:p w14:paraId="22ACFF58" w14:textId="77777777" w:rsidR="00075AFC" w:rsidRDefault="00075AFC" w:rsidP="00075AFC">
      <w:pPr>
        <w:spacing w:line="240" w:lineRule="auto"/>
        <w:jc w:val="both"/>
        <w:rPr>
          <w:rFonts w:ascii="Times New Roman" w:hAnsi="Times New Roman" w:cs="Times New Roman"/>
        </w:rPr>
      </w:pPr>
    </w:p>
    <w:p w14:paraId="61CC9055" w14:textId="77777777" w:rsidR="00075AFC" w:rsidRPr="00B23096" w:rsidRDefault="00075AFC" w:rsidP="00075AFC">
      <w:p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 xml:space="preserve">Niniejszym oświadczam, iż </w:t>
      </w:r>
      <w:r w:rsidRPr="00B23096">
        <w:rPr>
          <w:rFonts w:ascii="Times New Roman" w:hAnsi="Times New Roman" w:cs="Times New Roman"/>
        </w:rPr>
        <w:t>nie podlega</w:t>
      </w:r>
      <w:r>
        <w:rPr>
          <w:rFonts w:ascii="Times New Roman" w:hAnsi="Times New Roman" w:cs="Times New Roman"/>
        </w:rPr>
        <w:t>m</w:t>
      </w:r>
      <w:r w:rsidRPr="00B23096">
        <w:rPr>
          <w:rFonts w:ascii="Times New Roman" w:hAnsi="Times New Roman" w:cs="Times New Roman"/>
        </w:rPr>
        <w:t xml:space="preserve"> wykluczeniu w związku z kapitałowym lub osobowym powiązaniom z Zamawiającym lub osobami upoważnionymi do zaciągania zobowiązań w imieniu Zamawiającego lub osobami wykonującymi w imieniu Zamawiającego czynności związanych z przygotowaniem i przeprowadzeniem procedury wyboru wykonawcy a wykonawcą, polegające w szczególności na:</w:t>
      </w:r>
    </w:p>
    <w:p w14:paraId="7FCA0403" w14:textId="77777777" w:rsidR="00075AFC" w:rsidRPr="00C87905" w:rsidRDefault="00075AFC" w:rsidP="00075AFC">
      <w:pPr>
        <w:pStyle w:val="Akapitzlist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uczestniczeniu w spółce jako wspólnik spółki cywilnej lub spółki osobowej;</w:t>
      </w:r>
    </w:p>
    <w:p w14:paraId="0408DFF4" w14:textId="77777777" w:rsidR="00075AFC" w:rsidRPr="00C87905" w:rsidRDefault="00075AFC" w:rsidP="00075AFC">
      <w:pPr>
        <w:pStyle w:val="Akapitzlist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posiadaniu co najmniej 10% udziałów lub akcji, o ile niższy próg nie wynika z przepisów prawa lub nie został określony przez IŻ PO;</w:t>
      </w:r>
    </w:p>
    <w:p w14:paraId="638446AA" w14:textId="77777777" w:rsidR="00075AFC" w:rsidRPr="00C87905" w:rsidRDefault="00075AFC" w:rsidP="00075AFC">
      <w:pPr>
        <w:pStyle w:val="Akapitzlist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pełnieniu funkcji członka organu nadzorczego lub zarządzającego, prokurenta, pełnomocnika;</w:t>
      </w:r>
    </w:p>
    <w:p w14:paraId="6497DC58" w14:textId="77777777" w:rsidR="00075AFC" w:rsidRPr="00C87905" w:rsidRDefault="00075AFC" w:rsidP="00075AFC">
      <w:pPr>
        <w:pStyle w:val="Akapitzlist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 xml:space="preserve">pozostawaniu w związku małżeńskim, w stosunku pokrewieństwa lub powinowactwa w linii bocznej do drugiego stopnia lub w stosunku przysposobienia, opieki lub kurateli. </w:t>
      </w:r>
    </w:p>
    <w:p w14:paraId="30ED0E16" w14:textId="77777777" w:rsidR="00075AFC" w:rsidRDefault="00075AFC" w:rsidP="00075AFC">
      <w:pPr>
        <w:spacing w:line="240" w:lineRule="auto"/>
        <w:jc w:val="both"/>
        <w:rPr>
          <w:rFonts w:ascii="Times New Roman" w:hAnsi="Times New Roman" w:cs="Times New Roman"/>
        </w:rPr>
      </w:pPr>
    </w:p>
    <w:p w14:paraId="11422DF9" w14:textId="77777777" w:rsidR="00075AFC" w:rsidRDefault="00075AFC" w:rsidP="00075AFC">
      <w:pPr>
        <w:spacing w:line="240" w:lineRule="auto"/>
        <w:jc w:val="both"/>
        <w:rPr>
          <w:rFonts w:ascii="Times New Roman" w:hAnsi="Times New Roman" w:cs="Times New Roman"/>
        </w:rPr>
      </w:pPr>
    </w:p>
    <w:p w14:paraId="32EA63FA" w14:textId="77777777" w:rsidR="00075AFC" w:rsidRDefault="00075AFC" w:rsidP="00075AFC">
      <w:pPr>
        <w:spacing w:line="240" w:lineRule="auto"/>
        <w:jc w:val="both"/>
        <w:rPr>
          <w:rFonts w:ascii="Times New Roman" w:hAnsi="Times New Roman" w:cs="Times New Roman"/>
        </w:rPr>
      </w:pPr>
    </w:p>
    <w:p w14:paraId="650A4256" w14:textId="77777777" w:rsidR="00075AFC" w:rsidRDefault="00075AFC" w:rsidP="00075AFC">
      <w:pPr>
        <w:spacing w:line="240" w:lineRule="auto"/>
        <w:jc w:val="both"/>
        <w:rPr>
          <w:rFonts w:ascii="Times New Roman" w:hAnsi="Times New Roman" w:cs="Times New Roman"/>
        </w:rPr>
      </w:pPr>
    </w:p>
    <w:p w14:paraId="559FD93F" w14:textId="77777777" w:rsidR="00075AFC" w:rsidRDefault="00075AFC" w:rsidP="00075AFC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……………………………………….</w:t>
      </w:r>
    </w:p>
    <w:p w14:paraId="705E3753" w14:textId="77777777" w:rsidR="00075AFC" w:rsidRPr="00F061A5" w:rsidRDefault="00075AFC" w:rsidP="00075AFC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18"/>
          <w:szCs w:val="18"/>
        </w:rPr>
      </w:pPr>
      <w:r w:rsidRPr="00F061A5">
        <w:rPr>
          <w:rFonts w:ascii="Times New Roman" w:hAnsi="Times New Roman" w:cs="Times New Roman"/>
          <w:i/>
          <w:sz w:val="18"/>
          <w:szCs w:val="18"/>
        </w:rPr>
        <w:t>miejsce i data</w:t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  <w:t>podpis osoby upoważnionej</w:t>
      </w:r>
    </w:p>
    <w:p w14:paraId="697D6B81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0B92138D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7E04B9F9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165F76AD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67589001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4B99694E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5769A13D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0A5B7B14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728D608A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34BD89C4" w14:textId="28F6F115" w:rsidR="00B23096" w:rsidRPr="0088316B" w:rsidRDefault="00B23096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  <w:r w:rsidRPr="0088316B">
        <w:rPr>
          <w:rFonts w:ascii="Times New Roman" w:hAnsi="Times New Roman" w:cs="Times New Roman"/>
          <w:b/>
          <w:i/>
          <w:sz w:val="18"/>
          <w:szCs w:val="18"/>
        </w:rPr>
        <w:t>Oświadczeni</w:t>
      </w:r>
      <w:r>
        <w:rPr>
          <w:rFonts w:ascii="Times New Roman" w:hAnsi="Times New Roman" w:cs="Times New Roman"/>
          <w:b/>
          <w:i/>
          <w:sz w:val="18"/>
          <w:szCs w:val="18"/>
        </w:rPr>
        <w:t>e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wykona</w:t>
      </w:r>
      <w:r w:rsidR="00956661">
        <w:rPr>
          <w:rFonts w:ascii="Times New Roman" w:hAnsi="Times New Roman" w:cs="Times New Roman"/>
          <w:b/>
          <w:i/>
          <w:sz w:val="18"/>
          <w:szCs w:val="18"/>
        </w:rPr>
        <w:t xml:space="preserve">wcy do zapytania </w:t>
      </w:r>
      <w:r w:rsidR="00F119B3">
        <w:rPr>
          <w:rFonts w:ascii="Times New Roman" w:hAnsi="Times New Roman" w:cs="Times New Roman"/>
          <w:b/>
          <w:i/>
          <w:sz w:val="18"/>
          <w:szCs w:val="18"/>
        </w:rPr>
        <w:t>2</w:t>
      </w:r>
      <w:bookmarkStart w:id="0" w:name="_GoBack"/>
      <w:bookmarkEnd w:id="0"/>
      <w:r w:rsidR="00956661">
        <w:rPr>
          <w:rFonts w:ascii="Times New Roman" w:hAnsi="Times New Roman" w:cs="Times New Roman"/>
          <w:b/>
          <w:i/>
          <w:sz w:val="18"/>
          <w:szCs w:val="18"/>
        </w:rPr>
        <w:t>/2019 z dn. 1</w:t>
      </w:r>
      <w:r w:rsidR="00FB4A1B">
        <w:rPr>
          <w:rFonts w:ascii="Times New Roman" w:hAnsi="Times New Roman" w:cs="Times New Roman"/>
          <w:b/>
          <w:i/>
          <w:sz w:val="18"/>
          <w:szCs w:val="18"/>
        </w:rPr>
        <w:t>9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.06.2019 r. stanowią</w:t>
      </w:r>
      <w:r>
        <w:rPr>
          <w:rFonts w:ascii="Times New Roman" w:hAnsi="Times New Roman" w:cs="Times New Roman"/>
          <w:b/>
          <w:i/>
          <w:sz w:val="18"/>
          <w:szCs w:val="18"/>
        </w:rPr>
        <w:t>ce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i/>
          <w:sz w:val="18"/>
          <w:szCs w:val="18"/>
        </w:rPr>
        <w:t>Z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ałącznik nr </w:t>
      </w:r>
      <w:r w:rsidR="00075AFC">
        <w:rPr>
          <w:rFonts w:ascii="Times New Roman" w:hAnsi="Times New Roman" w:cs="Times New Roman"/>
          <w:b/>
          <w:i/>
          <w:sz w:val="18"/>
          <w:szCs w:val="18"/>
        </w:rPr>
        <w:t>4</w:t>
      </w:r>
    </w:p>
    <w:p w14:paraId="665AF2F3" w14:textId="77777777" w:rsidR="00B23096" w:rsidRDefault="00B23096" w:rsidP="00B23096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4A2750CF" w14:textId="77777777" w:rsidR="00075AFC" w:rsidRDefault="00075AFC" w:rsidP="00B23096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6153EAB1" w14:textId="77777777" w:rsidR="00B23096" w:rsidRPr="00AC34F3" w:rsidRDefault="00B23096" w:rsidP="00B23096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C34F3">
        <w:rPr>
          <w:rFonts w:ascii="Times New Roman" w:hAnsi="Times New Roman" w:cs="Times New Roman"/>
          <w:b/>
        </w:rPr>
        <w:t xml:space="preserve"> OŚWIADCZENIA WYKONAWCY</w:t>
      </w:r>
    </w:p>
    <w:p w14:paraId="6B5F6BCE" w14:textId="77777777" w:rsidR="00B23096" w:rsidRDefault="00B23096" w:rsidP="00B23096">
      <w:pPr>
        <w:spacing w:line="240" w:lineRule="auto"/>
        <w:jc w:val="center"/>
        <w:rPr>
          <w:rFonts w:ascii="Times New Roman" w:hAnsi="Times New Roman" w:cs="Times New Roman"/>
        </w:rPr>
      </w:pPr>
    </w:p>
    <w:p w14:paraId="46B7A011" w14:textId="77777777" w:rsidR="00B23096" w:rsidRDefault="00B23096" w:rsidP="00B23096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.</w:t>
      </w:r>
    </w:p>
    <w:p w14:paraId="0D848B1D" w14:textId="77777777" w:rsidR="00B23096" w:rsidRPr="00F91DA4" w:rsidRDefault="00B23096" w:rsidP="00B23096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 w:rsidRPr="00F91DA4">
        <w:rPr>
          <w:rFonts w:ascii="Times New Roman" w:hAnsi="Times New Roman" w:cs="Times New Roman"/>
          <w:i/>
          <w:sz w:val="20"/>
        </w:rPr>
        <w:t>nazwa i adres Wykonawcy</w:t>
      </w:r>
    </w:p>
    <w:p w14:paraId="30D99055" w14:textId="77777777" w:rsidR="00B23096" w:rsidRDefault="00B23096" w:rsidP="00B23096">
      <w:pPr>
        <w:spacing w:line="240" w:lineRule="auto"/>
        <w:jc w:val="center"/>
        <w:rPr>
          <w:rFonts w:ascii="Times New Roman" w:hAnsi="Times New Roman" w:cs="Times New Roman"/>
        </w:rPr>
      </w:pPr>
    </w:p>
    <w:p w14:paraId="2582DA95" w14:textId="77777777" w:rsidR="00B23096" w:rsidRDefault="00B23096" w:rsidP="00B23096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 …………………………………..</w:t>
      </w:r>
    </w:p>
    <w:p w14:paraId="28084778" w14:textId="77777777" w:rsidR="00B23096" w:rsidRDefault="00B23096"/>
    <w:p w14:paraId="60AA890E" w14:textId="77777777" w:rsidR="00B23096" w:rsidRDefault="00B23096" w:rsidP="00075AFC">
      <w:pPr>
        <w:spacing w:after="0"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Oświadczam, iż posiadam niezbędną wiedzę i doświadczenie w zakresie dostaw bądź usług objętych zapytaniem ofertowym oraz faktyczną zdolność do wykonania zamówienia, w tym między innymi dysponuję prawami, potencjałem technicznym i osobowym koniecznym do wykonania tego zamówienia.</w:t>
      </w:r>
      <w:r>
        <w:rPr>
          <w:rFonts w:ascii="Times New Roman" w:hAnsi="Times New Roman" w:cs="Times New Roman"/>
        </w:rPr>
        <w:t xml:space="preserve"> </w:t>
      </w:r>
    </w:p>
    <w:p w14:paraId="0958BC59" w14:textId="77777777" w:rsidR="00B23096" w:rsidRDefault="00B23096" w:rsidP="00075AFC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2C3E6924" w14:textId="77777777" w:rsidR="00B23096" w:rsidRPr="00C87905" w:rsidRDefault="00B23096" w:rsidP="00075AFC">
      <w:pPr>
        <w:spacing w:after="0"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 xml:space="preserve">W szczególności oświadczam, iż w okresie ostatnich </w:t>
      </w:r>
      <w:r w:rsidRPr="00C87905">
        <w:rPr>
          <w:rFonts w:ascii="Times New Roman" w:hAnsi="Times New Roman" w:cs="Times New Roman"/>
          <w:b/>
        </w:rPr>
        <w:t>4 lat</w:t>
      </w:r>
      <w:r w:rsidRPr="00C87905">
        <w:rPr>
          <w:rFonts w:ascii="Times New Roman" w:hAnsi="Times New Roman" w:cs="Times New Roman"/>
        </w:rPr>
        <w:t xml:space="preserve"> firma:</w:t>
      </w:r>
    </w:p>
    <w:p w14:paraId="71545681" w14:textId="77777777" w:rsidR="00B23096" w:rsidRDefault="00B23096" w:rsidP="00075AFC">
      <w:pPr>
        <w:spacing w:after="0"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 xml:space="preserve">- </w:t>
      </w:r>
      <w:r w:rsidR="00956661">
        <w:rPr>
          <w:rFonts w:ascii="Times New Roman" w:hAnsi="Times New Roman" w:cs="Times New Roman"/>
        </w:rPr>
        <w:t>aktywnie prowadzi działalność gospodarczą związaną z IT</w:t>
      </w:r>
    </w:p>
    <w:p w14:paraId="4B877731" w14:textId="77777777" w:rsidR="00B23096" w:rsidRDefault="00B23096" w:rsidP="00075AFC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26F47509" w14:textId="77777777" w:rsidR="00B23096" w:rsidRPr="00C87905" w:rsidRDefault="00B23096" w:rsidP="00075AFC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0B3A92C5" w14:textId="77777777" w:rsidR="00B23096" w:rsidRDefault="00B23096" w:rsidP="00075AFC">
      <w:p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Ponadto oświadczam, iż zapoznałem/-</w:t>
      </w:r>
      <w:proofErr w:type="spellStart"/>
      <w:r w:rsidRPr="00C87905">
        <w:rPr>
          <w:rFonts w:ascii="Times New Roman" w:hAnsi="Times New Roman" w:cs="Times New Roman"/>
        </w:rPr>
        <w:t>am</w:t>
      </w:r>
      <w:proofErr w:type="spellEnd"/>
      <w:r w:rsidRPr="00C87905">
        <w:rPr>
          <w:rFonts w:ascii="Times New Roman" w:hAnsi="Times New Roman" w:cs="Times New Roman"/>
        </w:rPr>
        <w:t xml:space="preserve"> się z treścią zapytania i warunkami zamówienia i zobowiązuję się, w przypadku wyboru naszej oferty, do zawarcia umowy na warunkach określonych, w miejscu i terminie wyznaczonym przez Zamawiającego. </w:t>
      </w:r>
    </w:p>
    <w:p w14:paraId="611D4164" w14:textId="77777777" w:rsidR="00B23096" w:rsidRDefault="00B23096" w:rsidP="00B23096">
      <w:pPr>
        <w:spacing w:line="240" w:lineRule="auto"/>
        <w:jc w:val="both"/>
        <w:rPr>
          <w:rFonts w:ascii="Times New Roman" w:hAnsi="Times New Roman" w:cs="Times New Roman"/>
        </w:rPr>
      </w:pPr>
    </w:p>
    <w:p w14:paraId="3A629184" w14:textId="77777777" w:rsidR="00B23096" w:rsidRDefault="00B23096" w:rsidP="00B23096">
      <w:pPr>
        <w:spacing w:line="240" w:lineRule="auto"/>
        <w:jc w:val="both"/>
        <w:rPr>
          <w:rFonts w:ascii="Times New Roman" w:hAnsi="Times New Roman" w:cs="Times New Roman"/>
        </w:rPr>
      </w:pPr>
    </w:p>
    <w:p w14:paraId="727535EA" w14:textId="77777777" w:rsidR="00B23096" w:rsidRDefault="00B23096" w:rsidP="00B23096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……………………………………….</w:t>
      </w:r>
    </w:p>
    <w:p w14:paraId="15A23E5B" w14:textId="77777777" w:rsidR="00B23096" w:rsidRPr="00F061A5" w:rsidRDefault="00B23096" w:rsidP="00B23096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18"/>
          <w:szCs w:val="18"/>
        </w:rPr>
      </w:pPr>
      <w:r w:rsidRPr="00F061A5">
        <w:rPr>
          <w:rFonts w:ascii="Times New Roman" w:hAnsi="Times New Roman" w:cs="Times New Roman"/>
          <w:i/>
          <w:sz w:val="18"/>
          <w:szCs w:val="18"/>
        </w:rPr>
        <w:t>miejsce i data</w:t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  <w:t>podpis osoby upoważnionej</w:t>
      </w:r>
    </w:p>
    <w:p w14:paraId="0C3EF5B7" w14:textId="77777777" w:rsidR="00B23096" w:rsidRDefault="00B23096"/>
    <w:sectPr w:rsidR="00B23096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DFEE00" w14:textId="77777777" w:rsidR="00052779" w:rsidRDefault="00052779" w:rsidP="0088316B">
      <w:pPr>
        <w:spacing w:after="0" w:line="240" w:lineRule="auto"/>
      </w:pPr>
      <w:r>
        <w:separator/>
      </w:r>
    </w:p>
  </w:endnote>
  <w:endnote w:type="continuationSeparator" w:id="0">
    <w:p w14:paraId="52BE51FC" w14:textId="77777777" w:rsidR="00052779" w:rsidRDefault="00052779" w:rsidP="008831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Lucida Grande CE">
    <w:panose1 w:val="00000000000000000000"/>
    <w:charset w:val="EE"/>
    <w:family w:val="auto"/>
    <w:notTrueType/>
    <w:pitch w:val="fixed"/>
    <w:sig w:usb0="00000005" w:usb1="00000000" w:usb2="00000000" w:usb3="00000000" w:csb0="00000002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927D92" w14:textId="77777777" w:rsidR="00052779" w:rsidRDefault="00052779" w:rsidP="0088316B">
      <w:pPr>
        <w:spacing w:after="0" w:line="240" w:lineRule="auto"/>
      </w:pPr>
      <w:r>
        <w:separator/>
      </w:r>
    </w:p>
  </w:footnote>
  <w:footnote w:type="continuationSeparator" w:id="0">
    <w:p w14:paraId="50AA6EF7" w14:textId="77777777" w:rsidR="00052779" w:rsidRDefault="00052779" w:rsidP="008831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DE0BB61" w14:textId="77777777" w:rsidR="0088316B" w:rsidRDefault="0088316B">
    <w:pPr>
      <w:pStyle w:val="Nagwek"/>
    </w:pPr>
    <w:r>
      <w:rPr>
        <w:noProof/>
        <w:lang w:eastAsia="pl-PL"/>
      </w:rPr>
      <w:drawing>
        <wp:inline distT="0" distB="0" distL="0" distR="0" wp14:anchorId="4AA9BB33" wp14:editId="6C7F6B1E">
          <wp:extent cx="5760720" cy="466725"/>
          <wp:effectExtent l="0" t="0" r="0" b="9525"/>
          <wp:docPr id="2" name="Obraz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667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6911BB9"/>
    <w:multiLevelType w:val="hybridMultilevel"/>
    <w:tmpl w:val="5B2AD5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DB3576"/>
    <w:multiLevelType w:val="hybridMultilevel"/>
    <w:tmpl w:val="5B2AD5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NrMwNTI0MzKyMDRQ0lEKTi0uzszPAykwqwUA/i5ZOCwAAAA="/>
  </w:docVars>
  <w:rsids>
    <w:rsidRoot w:val="0088316B"/>
    <w:rsid w:val="00052779"/>
    <w:rsid w:val="000736BB"/>
    <w:rsid w:val="00075AFC"/>
    <w:rsid w:val="003D5B3B"/>
    <w:rsid w:val="004C5F22"/>
    <w:rsid w:val="004F26CF"/>
    <w:rsid w:val="00613474"/>
    <w:rsid w:val="00647962"/>
    <w:rsid w:val="006B5E97"/>
    <w:rsid w:val="006F3BAA"/>
    <w:rsid w:val="00805FAF"/>
    <w:rsid w:val="0088316B"/>
    <w:rsid w:val="009265CA"/>
    <w:rsid w:val="00956661"/>
    <w:rsid w:val="00A22FB0"/>
    <w:rsid w:val="00B23096"/>
    <w:rsid w:val="00BA720C"/>
    <w:rsid w:val="00C87905"/>
    <w:rsid w:val="00D80552"/>
    <w:rsid w:val="00F119B3"/>
    <w:rsid w:val="00FB4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C8168F6"/>
  <w15:docId w15:val="{510A694F-7D24-4713-B7F9-FECA8ADF1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88316B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831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8316B"/>
  </w:style>
  <w:style w:type="paragraph" w:styleId="Stopka">
    <w:name w:val="footer"/>
    <w:basedOn w:val="Normalny"/>
    <w:link w:val="StopkaZnak"/>
    <w:uiPriority w:val="99"/>
    <w:unhideWhenUsed/>
    <w:rsid w:val="008831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8316B"/>
  </w:style>
  <w:style w:type="paragraph" w:styleId="Akapitzlist">
    <w:name w:val="List Paragraph"/>
    <w:basedOn w:val="Normalny"/>
    <w:uiPriority w:val="34"/>
    <w:qFormat/>
    <w:rsid w:val="0088316B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956661"/>
    <w:pPr>
      <w:spacing w:after="0" w:line="240" w:lineRule="auto"/>
    </w:pPr>
    <w:rPr>
      <w:rFonts w:ascii="Lucida Grande CE" w:hAnsi="Lucida Grande C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56661"/>
    <w:rPr>
      <w:rFonts w:ascii="Lucida Grande CE" w:hAnsi="Lucida Grande C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616</Words>
  <Characters>3699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a Młodzianowska</dc:creator>
  <cp:keywords/>
  <dc:description/>
  <cp:lastModifiedBy>pfrr</cp:lastModifiedBy>
  <cp:revision>11</cp:revision>
  <dcterms:created xsi:type="dcterms:W3CDTF">2019-06-03T12:00:00Z</dcterms:created>
  <dcterms:modified xsi:type="dcterms:W3CDTF">2019-06-19T14:00:00Z</dcterms:modified>
</cp:coreProperties>
</file>